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bookmarkStart w:id="25" w:name="X7d3dca4ed632fbbb36b4e34672638641390d0f9"/>
    <w:p>
      <w:pPr>
        <w:pStyle w:val="Heading1"/>
      </w:pPr>
      <w:r>
        <w:t xml:space="preserve">Cover Letter for Graphic Designer Position in Spain Madrid</w:t>
      </w:r>
    </w:p>
    <w:p>
      <w:pPr>
        <w:pStyle w:val="FirstParagraph"/>
      </w:pPr>
      <w:r>
        <w:t xml:space="preserve">Dear [Hiring Manager's Name],</w:t>
      </w:r>
    </w:p>
    <w:p>
      <w:pPr>
        <w:pStyle w:val="BodyText"/>
      </w:pPr>
      <w:r>
        <w:t xml:space="preserve">I am writing to express my enthusiastic interest in the Graphic Designer position at your esteemed organization, located in the vibrant city of Spain Madrid. As a creative professional with a deep appreciation for visual storytelling and a passion for designing impactful solutions, I am eager to contribute my skills and experience to your team. My background in graphic design, combined with my cultural awareness of Spain’s dynamic creative landscape, positions me as an ideal candidate to bring fresh perspectives and innovative ideas to your projects.</w:t>
      </w:r>
    </w:p>
    <w:p>
      <w:pPr>
        <w:pStyle w:val="BodyText"/>
      </w:pPr>
      <w:r>
        <w:t xml:space="preserve">Spain Madrid has long been a hub for artistic expression and cultural innovation, from the iconic architecture of the Prado Museum to the modern art scene in Salamanca. This unique environment has shaped my understanding of how design can bridge tradition and contemporary trends. As a Graphic Designer, I have always aimed to create work that resonates with both local and global audiences, ensuring that visual communication aligns with cultural nuances while maintaining a universal appeal. My experience in Madrid’s creative sector—whether through freelance projects or collaborations with local brands—has taught me the importance of adapting design solutions to reflect the city’s rich heritage and forward-thinking ethos.</w:t>
      </w:r>
    </w:p>
    <w:bookmarkStart w:id="20" w:name="why-i-am-a-strong-fit-for-your-team"/>
    <w:p>
      <w:pPr>
        <w:pStyle w:val="Heading2"/>
      </w:pPr>
      <w:r>
        <w:t xml:space="preserve">Why I Am a Strong Fit for Your Team</w:t>
      </w:r>
    </w:p>
    <w:p>
      <w:pPr>
        <w:pStyle w:val="FirstParagraph"/>
      </w:pPr>
      <w:r>
        <w:t xml:space="preserve">With over [X] years of experience in graphic design, I have developed a versatile skill set that includes branding, editorial design, user interface (UI) elements, and digital marketing materials. My portfolio showcases projects that range from logo development and social media graphics to print campaigns for Madrid-based businesses. For instance, I recently designed a rebranding package for a boutique café in the heart of Madrid, which included custom illustrations that celebrated the city’s street art culture while maintaining a modern aesthetic. This project not only strengthened the café’s brand identity but also attracted a loyal customer base by creating an immersive visual experience.</w:t>
      </w:r>
    </w:p>
    <w:p>
      <w:pPr>
        <w:pStyle w:val="BodyText"/>
      </w:pPr>
      <w:r>
        <w:t xml:space="preserve">What sets me apart as a Graphic Designer is my ability to blend technical expertise with creative vision. I am proficient in Adobe Creative Suite (Photoshop, Illustrator, InDesign) and have a strong understanding of web design tools like Figma and Canva. Additionally, I stay updated on the latest design trends by following Spanish design blogs and attending local events such as Madrid Design Week. This commitment to continuous learning ensures that my work remains both innovative and relevant to the evolving needs of your audience.</w:t>
      </w:r>
    </w:p>
    <w:bookmarkEnd w:id="20"/>
    <w:bookmarkStart w:id="21" w:name="Xe4553d7819de30d9d94ce28b1aa01543705806a"/>
    <w:p>
      <w:pPr>
        <w:pStyle w:val="Heading2"/>
      </w:pPr>
      <w:r>
        <w:t xml:space="preserve">Understanding Spain Madrid’s Creative Landscape</w:t>
      </w:r>
    </w:p>
    <w:p>
      <w:pPr>
        <w:pStyle w:val="FirstParagraph"/>
      </w:pPr>
      <w:r>
        <w:t xml:space="preserve">Spain Madrid is a city where creativity thrives, with a thriving startup ecosystem, renowned fashion houses, and a growing demand for digital content. As a Graphic Designer in this environment, I have learned to navigate the unique challenges and opportunities that come with working in such a dynamic market. For example, I have collaborated with Spanish entrepreneurs to design marketing materials that align with the country’s emphasis on sustainability and local craftsmanship. This experience has taught me how to balance artistic expression with practicality, ensuring that every design solution meets both aesthetic and functional goals.</w:t>
      </w:r>
    </w:p>
    <w:p>
      <w:pPr>
        <w:pStyle w:val="BodyText"/>
      </w:pPr>
      <w:r>
        <w:t xml:space="preserve">Moreover, Madrid’s diverse population and multicultural influences have inspired me to approach design from a more inclusive perspective. Whether creating content for a Spanish-language audience or adapting visuals for international markets, I prioritize clarity, accessibility, and cultural sensitivity. My ability to communicate effectively across languages and cultures makes me well-suited to work with teams in Spain Madrid and beyond.</w:t>
      </w:r>
    </w:p>
    <w:bookmarkEnd w:id="21"/>
    <w:bookmarkStart w:id="22" w:name="how-i-can-add-value-to-your-organization"/>
    <w:p>
      <w:pPr>
        <w:pStyle w:val="Heading2"/>
      </w:pPr>
      <w:r>
        <w:t xml:space="preserve">How I Can Add Value to Your Organization</w:t>
      </w:r>
    </w:p>
    <w:p>
      <w:pPr>
        <w:pStyle w:val="FirstParagraph"/>
      </w:pPr>
      <w:r>
        <w:t xml:space="preserve">Your organization’s reputation for [mention a specific detail about the company, e.g., "innovative branding solutions" or "commitment to sustainability"] aligns perfectly with my professional values. I am particularly drawn to your focus on [specific project, service, or mission], and I am confident that my skills in visual storytelling and problem-solving can contribute meaningfully to your team’s success. For example, I could help enhance your digital presence by designing eye-catching social media campaigns that resonate with Madrid’s tech-savvy audience or create branding materials that reflect the city’s artistic spirit.</w:t>
      </w:r>
    </w:p>
    <w:p>
      <w:pPr>
        <w:pStyle w:val="BodyText"/>
      </w:pPr>
      <w:r>
        <w:t xml:space="preserve">One of my core strengths as a Graphic Designer is my attention to detail. Whether working on a large-scale campaign or a small project, I ensure that every element—from typography to color palettes—is meticulously crafted to convey the intended message. This precision, combined with my ability to meet deadlines and collaborate effectively with cross-functional teams, allows me to deliver high-quality results consistently.</w:t>
      </w:r>
    </w:p>
    <w:bookmarkEnd w:id="22"/>
    <w:bookmarkStart w:id="23" w:name="X3198e313696ad212f6a2d7ae58aa6b020ae8cac"/>
    <w:p>
      <w:pPr>
        <w:pStyle w:val="Heading2"/>
      </w:pPr>
      <w:r>
        <w:t xml:space="preserve">Why Spain Madrid is the Right Place for My Career</w:t>
      </w:r>
    </w:p>
    <w:p>
      <w:pPr>
        <w:pStyle w:val="FirstParagraph"/>
      </w:pPr>
      <w:r>
        <w:t xml:space="preserve">I have always been captivated by the energy and creativity of Spain Madrid. The city’s blend of historical landmarks, modern architecture, and a thriving arts scene provides an endless source of inspiration. Living and working in Madrid has allowed me to immerse myself in a culture where design is not just a profession but a way of life. This passion drives me to push boundaries and create work that reflects the vibrancy of the city.</w:t>
      </w:r>
    </w:p>
    <w:p>
      <w:pPr>
        <w:pStyle w:val="BodyText"/>
      </w:pPr>
      <w:r>
        <w:t xml:space="preserve">Additionally, Spain’s growing focus on digital transformation has opened new opportunities for Graphic Designers to play a pivotal role in shaping brand identities across industries. I am excited about the prospect of contributing to this evolution by leveraging my skills to create designs that are both visually striking and strategically impactful. Whether working on print materials, website layouts, or social media content, I aim to deliver solutions that align with your business objectives while reflecting the unique character of Spain Madrid.</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Graphic Designer in Spain Madrid. My experience, creativity, and dedication to excellence make me well-suited to contribute to your organization’s goals. I would welcome the opportunity to discuss how my skills and vision align with your needs. Thank you for considering my application, and I look forward to the possibility of contributing to your success in this vibrant city.</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pain Madrid</dc:title>
  <dc:creator/>
  <dc:language>en</dc:language>
  <cp:keywords/>
  <dcterms:created xsi:type="dcterms:W3CDTF">2026-07-21T02:20:56Z</dcterms:created>
  <dcterms:modified xsi:type="dcterms:W3CDTF">2026-07-21T02:20:56Z</dcterms:modified>
</cp:coreProperties>
</file>

<file path=docProps/custom.xml><?xml version="1.0" encoding="utf-8"?>
<Properties xmlns="http://schemas.openxmlformats.org/officeDocument/2006/custom-properties" xmlns:vt="http://schemas.openxmlformats.org/officeDocument/2006/docPropsVTypes"/>
</file>